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EFF" w:rsidRPr="004B666F" w:rsidRDefault="00382EFF" w:rsidP="004B666F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4B666F">
        <w:rPr>
          <w:rFonts w:ascii="Times New Roman" w:hAnsi="Times New Roman" w:cs="Times New Roman"/>
          <w:b/>
          <w:bCs/>
        </w:rPr>
        <w:t>Board of Education Special Meeting</w:t>
      </w:r>
    </w:p>
    <w:p w:rsidR="00382EFF" w:rsidRPr="004B666F" w:rsidRDefault="00382EFF" w:rsidP="004B666F">
      <w:pPr>
        <w:pStyle w:val="PlainText"/>
        <w:jc w:val="center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>February 09, 2022 5:30 PM</w:t>
      </w:r>
    </w:p>
    <w:p w:rsidR="00382EFF" w:rsidRPr="004B666F" w:rsidRDefault="00382EFF" w:rsidP="004B666F">
      <w:pPr>
        <w:pStyle w:val="PlainText"/>
        <w:jc w:val="center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>Central Office, Annex Building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</w:p>
    <w:p w:rsidR="004B666F" w:rsidRPr="004B666F" w:rsidRDefault="004B666F" w:rsidP="00551814">
      <w:pPr>
        <w:pStyle w:val="PlainText"/>
        <w:rPr>
          <w:rFonts w:ascii="Times New Roman" w:hAnsi="Times New Roman" w:cs="Times New Roman"/>
        </w:rPr>
      </w:pPr>
    </w:p>
    <w:p w:rsidR="004B666F" w:rsidRPr="004B666F" w:rsidRDefault="004B666F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</w:t>
      </w:r>
      <w:r w:rsidRPr="004B666F">
        <w:rPr>
          <w:rFonts w:ascii="Times New Roman" w:hAnsi="Times New Roman" w:cs="Times New Roman"/>
        </w:rPr>
        <w:t>pecial board meeting was called to order at 5:30 pm with all board member</w:t>
      </w:r>
      <w:r>
        <w:rPr>
          <w:rFonts w:ascii="Times New Roman" w:hAnsi="Times New Roman" w:cs="Times New Roman"/>
        </w:rPr>
        <w:t>s</w:t>
      </w:r>
      <w:r w:rsidRPr="004B666F">
        <w:rPr>
          <w:rFonts w:ascii="Times New Roman" w:hAnsi="Times New Roman" w:cs="Times New Roman"/>
        </w:rPr>
        <w:t xml:space="preserve"> present. </w:t>
      </w:r>
      <w:r>
        <w:rPr>
          <w:rFonts w:ascii="Times New Roman" w:hAnsi="Times New Roman" w:cs="Times New Roman"/>
        </w:rPr>
        <w:t>Steven Evans, Shelly Williams, Karen Ratliff, and other community and school staff present</w:t>
      </w:r>
      <w:r w:rsidRPr="004B666F">
        <w:rPr>
          <w:rFonts w:ascii="Times New Roman" w:hAnsi="Times New Roman" w:cs="Times New Roman"/>
        </w:rPr>
        <w:t xml:space="preserve">. </w:t>
      </w:r>
    </w:p>
    <w:p w:rsidR="00CF7324" w:rsidRPr="004B666F" w:rsidRDefault="00CF7324" w:rsidP="00551814">
      <w:pPr>
        <w:pStyle w:val="PlainText"/>
        <w:rPr>
          <w:rFonts w:ascii="Times New Roman" w:hAnsi="Times New Roman" w:cs="Times New Roman"/>
        </w:rPr>
      </w:pP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B666F" w:rsidRDefault="004B666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  <w:b/>
          <w:u w:val="single"/>
        </w:rPr>
        <w:t xml:space="preserve">Order # 120- </w:t>
      </w:r>
      <w:r w:rsidR="00382EFF" w:rsidRPr="004B666F">
        <w:rPr>
          <w:rFonts w:ascii="Times New Roman" w:hAnsi="Times New Roman" w:cs="Times New Roman"/>
          <w:b/>
        </w:rPr>
        <w:t xml:space="preserve">Motion Passed: </w:t>
      </w:r>
      <w:r w:rsidR="00382EFF" w:rsidRPr="004B666F">
        <w:rPr>
          <w:rFonts w:ascii="Times New Roman" w:hAnsi="Times New Roman" w:cs="Times New Roman"/>
        </w:rPr>
        <w:t xml:space="preserve"> Motion to hire Ross Tarrant Architects and Packs + Walker Construction Management Team on the upcoming Bath County High School renovation </w:t>
      </w:r>
      <w:r w:rsidRPr="004B666F">
        <w:rPr>
          <w:rFonts w:ascii="Times New Roman" w:hAnsi="Times New Roman" w:cs="Times New Roman"/>
        </w:rPr>
        <w:t>project passed</w:t>
      </w:r>
      <w:r w:rsidR="00382EFF" w:rsidRPr="004B666F">
        <w:rPr>
          <w:rFonts w:ascii="Times New Roman" w:hAnsi="Times New Roman" w:cs="Times New Roman"/>
        </w:rPr>
        <w:t xml:space="preserve"> with a motion by Mrs. Christy Shaw and a second by Ms. Carla Bowling.  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s. Carla Bowling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s. Brenda Holder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s. Christy Shaw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. John Steele  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. Burnsy Stewart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B666F" w:rsidRDefault="004B666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  <w:b/>
          <w:u w:val="single"/>
        </w:rPr>
        <w:t xml:space="preserve">Order # 121- </w:t>
      </w:r>
      <w:r w:rsidR="00382EFF" w:rsidRPr="004B666F">
        <w:rPr>
          <w:rFonts w:ascii="Times New Roman" w:hAnsi="Times New Roman" w:cs="Times New Roman"/>
          <w:b/>
        </w:rPr>
        <w:t xml:space="preserve">Motion Passed: </w:t>
      </w:r>
      <w:r w:rsidR="00382EFF" w:rsidRPr="004B666F">
        <w:rPr>
          <w:rFonts w:ascii="Times New Roman" w:hAnsi="Times New Roman" w:cs="Times New Roman"/>
        </w:rPr>
        <w:t xml:space="preserve"> </w:t>
      </w:r>
      <w:r w:rsidRPr="004B666F">
        <w:rPr>
          <w:rFonts w:ascii="Times New Roman" w:hAnsi="Times New Roman" w:cs="Times New Roman"/>
        </w:rPr>
        <w:t xml:space="preserve">Motion to </w:t>
      </w:r>
      <w:r w:rsidR="00382EFF" w:rsidRPr="004B666F">
        <w:rPr>
          <w:rFonts w:ascii="Times New Roman" w:hAnsi="Times New Roman" w:cs="Times New Roman"/>
        </w:rPr>
        <w:t xml:space="preserve">Contract with Performance Services for the guaranteed energy savings contract </w:t>
      </w:r>
      <w:r w:rsidRPr="004B666F">
        <w:rPr>
          <w:rFonts w:ascii="Times New Roman" w:hAnsi="Times New Roman" w:cs="Times New Roman"/>
        </w:rPr>
        <w:t>on the upcoming Bath County High School renovation project</w:t>
      </w:r>
      <w:r w:rsidR="00382EFF" w:rsidRPr="004B666F">
        <w:rPr>
          <w:rFonts w:ascii="Times New Roman" w:hAnsi="Times New Roman" w:cs="Times New Roman"/>
        </w:rPr>
        <w:t xml:space="preserve"> passed with a motion by Ms. Brenda Holder and a second by Ms. Carla Bowling.  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s. Carla Bowling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s. Brenda Holder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s. Christy Shaw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. John Steele  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. Burnsy Stewart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B666F" w:rsidRDefault="004B666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  <w:b/>
          <w:u w:val="single"/>
        </w:rPr>
        <w:t xml:space="preserve">Order # 122- </w:t>
      </w:r>
      <w:r w:rsidR="00382EFF" w:rsidRPr="004B666F">
        <w:rPr>
          <w:rFonts w:ascii="Times New Roman" w:hAnsi="Times New Roman" w:cs="Times New Roman"/>
          <w:b/>
        </w:rPr>
        <w:t xml:space="preserve">Motion Passed: </w:t>
      </w:r>
      <w:r w:rsidR="00382EFF" w:rsidRPr="004B666F">
        <w:rPr>
          <w:rFonts w:ascii="Times New Roman" w:hAnsi="Times New Roman" w:cs="Times New Roman"/>
        </w:rPr>
        <w:t xml:space="preserve"> Motion to go in executive session pursuant to KRS 61.810 (1)(C) possible litigation at 5:35 pm. passed with a motion by Mrs. Christy Shaw and a second by Mr. John Steele.  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s. Carla Bowling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s. Brenda Holder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s. Christy Shaw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. John Steele  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. Burnsy Stewart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B666F" w:rsidRDefault="004B666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  <w:b/>
          <w:u w:val="single"/>
        </w:rPr>
        <w:t xml:space="preserve">Order # 123- </w:t>
      </w:r>
      <w:r w:rsidR="00382EFF" w:rsidRPr="004B666F">
        <w:rPr>
          <w:rFonts w:ascii="Times New Roman" w:hAnsi="Times New Roman" w:cs="Times New Roman"/>
          <w:b/>
        </w:rPr>
        <w:t xml:space="preserve">Motion Passed: </w:t>
      </w:r>
      <w:r w:rsidR="00382EFF" w:rsidRPr="004B666F">
        <w:rPr>
          <w:rFonts w:ascii="Times New Roman" w:hAnsi="Times New Roman" w:cs="Times New Roman"/>
        </w:rPr>
        <w:t xml:space="preserve"> Motion to adjourn at 6:47 pm passed with a motion by Ms. Brenda Holder and a second by Mr. Burnsy Stewart.  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s. Carla Bowling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s. Brenda Holder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s. Christy Shaw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. John Steele   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 xml:space="preserve">Mr. Burnsy Stewart        </w:t>
      </w:r>
      <w:r w:rsidR="00364000">
        <w:rPr>
          <w:rFonts w:ascii="Times New Roman" w:hAnsi="Times New Roman" w:cs="Times New Roman"/>
        </w:rPr>
        <w:tab/>
      </w:r>
      <w:r w:rsidRPr="004B666F">
        <w:rPr>
          <w:rFonts w:ascii="Times New Roman" w:hAnsi="Times New Roman" w:cs="Times New Roman"/>
        </w:rPr>
        <w:t>Yes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4B666F" w:rsidRDefault="00382EFF" w:rsidP="00382EFF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>_____________________________________</w:t>
      </w:r>
    </w:p>
    <w:p w:rsidR="00382EFF" w:rsidRPr="004B666F" w:rsidRDefault="00382EFF" w:rsidP="00382EFF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</w:rPr>
      </w:pPr>
    </w:p>
    <w:p w:rsidR="00364000" w:rsidRDefault="00364000" w:rsidP="00382EFF">
      <w:pPr>
        <w:pStyle w:val="PlainText"/>
        <w:rPr>
          <w:rFonts w:ascii="Times New Roman" w:hAnsi="Times New Roman" w:cs="Times New Roman"/>
        </w:rPr>
      </w:pPr>
    </w:p>
    <w:p w:rsidR="00364000" w:rsidRDefault="00364000" w:rsidP="00382EFF">
      <w:pPr>
        <w:pStyle w:val="PlainText"/>
        <w:rPr>
          <w:rFonts w:ascii="Times New Roman" w:hAnsi="Times New Roman" w:cs="Times New Roman"/>
        </w:rPr>
      </w:pPr>
    </w:p>
    <w:p w:rsidR="00364000" w:rsidRDefault="00364000" w:rsidP="00382EFF">
      <w:pPr>
        <w:pStyle w:val="PlainText"/>
        <w:rPr>
          <w:rFonts w:ascii="Times New Roman" w:hAnsi="Times New Roman" w:cs="Times New Roman"/>
        </w:rPr>
      </w:pPr>
    </w:p>
    <w:p w:rsidR="00364000" w:rsidRPr="004B666F" w:rsidRDefault="00364000" w:rsidP="00382EFF">
      <w:pPr>
        <w:pStyle w:val="PlainText"/>
        <w:rPr>
          <w:rFonts w:ascii="Times New Roman" w:hAnsi="Times New Roman" w:cs="Times New Roman"/>
        </w:rPr>
      </w:pPr>
      <w:bookmarkStart w:id="0" w:name="_GoBack"/>
      <w:bookmarkEnd w:id="0"/>
    </w:p>
    <w:p w:rsidR="00382EFF" w:rsidRPr="004B666F" w:rsidRDefault="00382EFF" w:rsidP="00382EFF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>_____________________________________</w:t>
      </w:r>
    </w:p>
    <w:p w:rsidR="00382EFF" w:rsidRPr="004B666F" w:rsidRDefault="00382EFF" w:rsidP="00551814">
      <w:pPr>
        <w:pStyle w:val="PlainText"/>
        <w:rPr>
          <w:rFonts w:ascii="Times New Roman" w:hAnsi="Times New Roman" w:cs="Times New Roman"/>
        </w:rPr>
      </w:pPr>
      <w:r w:rsidRPr="004B666F">
        <w:rPr>
          <w:rFonts w:ascii="Times New Roman" w:hAnsi="Times New Roman" w:cs="Times New Roman"/>
        </w:rPr>
        <w:t>Superintendent</w:t>
      </w:r>
    </w:p>
    <w:sectPr w:rsidR="00382EFF" w:rsidRPr="004B666F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tTSxsDA0MDW1MDJV0lEKTi0uzszPAykwqgUALQu4KSwAAAA="/>
  </w:docVars>
  <w:rsids>
    <w:rsidRoot w:val="00F34C0B"/>
    <w:rsid w:val="00364000"/>
    <w:rsid w:val="00382EFF"/>
    <w:rsid w:val="004B666F"/>
    <w:rsid w:val="00551814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3DD52F"/>
  <w14:defaultImageDpi w14:val="0"/>
  <w15:docId w15:val="{EB8780D8-A907-42AE-9CBC-E0CF88D02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6A6B26-6C53-4060-A658-CF7C0EEC6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2</cp:revision>
  <dcterms:created xsi:type="dcterms:W3CDTF">2022-02-17T19:58:00Z</dcterms:created>
  <dcterms:modified xsi:type="dcterms:W3CDTF">2022-02-17T19:58:00Z</dcterms:modified>
</cp:coreProperties>
</file>